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03118" w14:textId="1F821D3F" w:rsidR="007D3CA6" w:rsidRPr="000A035E" w:rsidRDefault="001374FE" w:rsidP="009F231D">
      <w:pPr>
        <w:tabs>
          <w:tab w:val="right" w:pos="9360"/>
        </w:tabs>
        <w:ind w:right="58"/>
        <w:jc w:val="both"/>
        <w:rPr>
          <w:rFonts w:ascii="Century Gothic" w:hAnsi="Century Gothic"/>
          <w:sz w:val="22"/>
        </w:rPr>
      </w:pPr>
      <w:r w:rsidRPr="000A035E">
        <w:rPr>
          <w:rFonts w:ascii="Century Gothic" w:hAnsi="Century Gothic"/>
          <w:sz w:val="22"/>
        </w:rPr>
        <w:t>{{ TODAY|toDate('June 3, 1990') }}</w:t>
      </w:r>
      <w:r w:rsidR="00031C47" w:rsidRPr="000A035E">
        <w:rPr>
          <w:rFonts w:ascii="Century Gothic" w:hAnsi="Century Gothic"/>
          <w:sz w:val="22"/>
        </w:rPr>
        <w:tab/>
      </w:r>
      <w:r w:rsidR="000E0B6A" w:rsidRPr="000A035E">
        <w:rPr>
          <w:rFonts w:ascii="Century Gothic" w:hAnsi="Century Gothic"/>
          <w:b/>
          <w:bCs/>
          <w:sz w:val="22"/>
        </w:rPr>
        <w:t>{{</w:t>
      </w:r>
      <w:r w:rsidR="00B02FB9" w:rsidRPr="000A035E">
        <w:rPr>
          <w:rFonts w:ascii="Century Gothic" w:hAnsi="Century Gothic"/>
          <w:b/>
          <w:bCs/>
          <w:sz w:val="22"/>
        </w:rPr>
        <w:t>via_text</w:t>
      </w:r>
      <w:r w:rsidR="000E0B6A" w:rsidRPr="000A035E">
        <w:rPr>
          <w:rFonts w:ascii="Century Gothic" w:hAnsi="Century Gothic"/>
          <w:b/>
          <w:bCs/>
          <w:sz w:val="22"/>
        </w:rPr>
        <w:t>}}</w:t>
      </w:r>
    </w:p>
    <w:p w14:paraId="38CEE9D0" w14:textId="77777777" w:rsidR="006A6506" w:rsidRPr="000A035E" w:rsidRDefault="006A6506" w:rsidP="006A6506">
      <w:pPr>
        <w:rPr>
          <w:rFonts w:ascii="Century Gothic" w:hAnsi="Century Gothic"/>
          <w:sz w:val="22"/>
        </w:rPr>
      </w:pPr>
    </w:p>
    <w:sectPr w:rsidR="006A6506" w:rsidRPr="000A035E" w:rsidSect="002B238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08" w:bottom="1440" w:left="1008" w:header="706" w:footer="706" w:gutter="0"/>
      <w:cols w:space="708"/>
      <w:docGrid w:linePitch="97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2120B" w14:textId="77777777" w:rsidR="00FA48AC" w:rsidRPr="00D32947" w:rsidRDefault="00FA48AC" w:rsidP="0053581A">
      <w:r w:rsidRPr="00D32947">
        <w:separator/>
      </w:r>
    </w:p>
  </w:endnote>
  <w:endnote w:type="continuationSeparator" w:id="0">
    <w:p w14:paraId="20264248" w14:textId="77777777" w:rsidR="00FA48AC" w:rsidRPr="00D32947" w:rsidRDefault="00FA48AC" w:rsidP="0053581A">
      <w:r w:rsidRPr="00D32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ira Mono Medium">
    <w:charset w:val="00"/>
    <w:family w:val="modern"/>
    <w:pitch w:val="fixed"/>
    <w:sig w:usb0="40000287" w:usb1="02003801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6C58D" w14:textId="77777777" w:rsidR="000A035E" w:rsidRPr="000A035E" w:rsidRDefault="000A035E">
    <w:pPr>
      <w:pStyle w:val="Footer"/>
      <w:rPr>
        <w:rFonts w:ascii="Century Gothic" w:hAnsi="Century Gothic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68EB8" w14:textId="77777777" w:rsidR="000A035E" w:rsidRPr="000A035E" w:rsidRDefault="000A035E">
    <w:pPr>
      <w:pStyle w:val="Footer"/>
      <w:rPr>
        <w:rFonts w:ascii="Century Gothic" w:hAnsi="Century Gothic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6ACBE" w14:textId="77777777" w:rsidR="000A035E" w:rsidRPr="000A035E" w:rsidRDefault="000A035E">
    <w:pPr>
      <w:pStyle w:val="Footer"/>
      <w:rPr>
        <w:rFonts w:ascii="Century Gothic" w:hAnsi="Century Gothic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1A2F7" w14:textId="77777777" w:rsidR="00FA48AC" w:rsidRPr="00D32947" w:rsidRDefault="00FA48AC" w:rsidP="0053581A">
      <w:r w:rsidRPr="00D32947">
        <w:separator/>
      </w:r>
    </w:p>
  </w:footnote>
  <w:footnote w:type="continuationSeparator" w:id="0">
    <w:p w14:paraId="4E55B78A" w14:textId="77777777" w:rsidR="00FA48AC" w:rsidRPr="00D32947" w:rsidRDefault="00FA48AC" w:rsidP="0053581A">
      <w:r w:rsidRPr="00D32947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774EF" w14:textId="77777777" w:rsidR="000A035E" w:rsidRPr="000A035E" w:rsidRDefault="000A035E">
    <w:pPr>
      <w:pStyle w:val="Header"/>
      <w:rPr>
        <w:rFonts w:ascii="Century Gothic" w:hAnsi="Century Gothic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9D6D3" w14:textId="77777777" w:rsidR="000A035E" w:rsidRPr="000A035E" w:rsidRDefault="000A035E">
    <w:pPr>
      <w:pStyle w:val="Header"/>
      <w:rPr>
        <w:rFonts w:ascii="Century Gothic" w:hAnsi="Century Gothic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DFB0B" w14:textId="77777777" w:rsidR="000A035E" w:rsidRPr="000A035E" w:rsidRDefault="000A035E">
    <w:pPr>
      <w:pStyle w:val="Header"/>
      <w:rPr>
        <w:rFonts w:ascii="Century Gothic" w:hAnsi="Century Gothic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AkmZmJkbmhhZmRko6SsGpxcWZ+XkgBaa1ANXdTMcsAAAA"/>
  </w:docVars>
  <w:rsids>
    <w:rsidRoot w:val="006836B0"/>
    <w:rsid w:val="00031C47"/>
    <w:rsid w:val="000A035E"/>
    <w:rsid w:val="000A221A"/>
    <w:rsid w:val="000E0B6A"/>
    <w:rsid w:val="001374FE"/>
    <w:rsid w:val="001574D6"/>
    <w:rsid w:val="00197CD7"/>
    <w:rsid w:val="001F690F"/>
    <w:rsid w:val="002157AA"/>
    <w:rsid w:val="002B2383"/>
    <w:rsid w:val="003870AF"/>
    <w:rsid w:val="0053581A"/>
    <w:rsid w:val="00621D90"/>
    <w:rsid w:val="006836B0"/>
    <w:rsid w:val="006A6506"/>
    <w:rsid w:val="007A6F36"/>
    <w:rsid w:val="007D3CA6"/>
    <w:rsid w:val="00813D6A"/>
    <w:rsid w:val="008A6168"/>
    <w:rsid w:val="00975122"/>
    <w:rsid w:val="0099447F"/>
    <w:rsid w:val="009F231D"/>
    <w:rsid w:val="00A07E09"/>
    <w:rsid w:val="00A31712"/>
    <w:rsid w:val="00A63025"/>
    <w:rsid w:val="00A66489"/>
    <w:rsid w:val="00B02FB9"/>
    <w:rsid w:val="00CA07AE"/>
    <w:rsid w:val="00CE3152"/>
    <w:rsid w:val="00D32947"/>
    <w:rsid w:val="00D54A1F"/>
    <w:rsid w:val="00FA4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DFE1F"/>
  <w15:docId w15:val="{C7685E8D-4C04-432C-9982-E507F207F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ira Mono Medium" w:eastAsiaTheme="minorHAnsi" w:hAnsi="Fira Mono Medium" w:cs="Arial"/>
        <w:sz w:val="7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4FE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58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581A"/>
    <w:rPr>
      <w:rFonts w:ascii="Arial" w:eastAsia="Times New Roman" w:hAnsi="Arial" w:cs="Arial"/>
    </w:rPr>
  </w:style>
  <w:style w:type="paragraph" w:styleId="Footer">
    <w:name w:val="footer"/>
    <w:basedOn w:val="Normal"/>
    <w:link w:val="FooterChar"/>
    <w:uiPriority w:val="99"/>
    <w:unhideWhenUsed/>
    <w:rsid w:val="005358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581A"/>
    <w:rPr>
      <w:rFonts w:ascii="Arial" w:eastAsia="Times New Roman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0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04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01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3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0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3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SI</dc:creator>
  <cp:keywords/>
  <dc:description/>
  <cp:lastModifiedBy>Remindex</cp:lastModifiedBy>
  <cp:revision>19</cp:revision>
  <dcterms:created xsi:type="dcterms:W3CDTF">2019-11-28T23:43:00Z</dcterms:created>
  <dcterms:modified xsi:type="dcterms:W3CDTF">2022-06-07T21:00:00Z</dcterms:modified>
</cp:coreProperties>
</file>